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1 n oriol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panek810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333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